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E83A6D" w14:textId="77777777" w:rsidR="002C308B" w:rsidRPr="002C308B" w:rsidRDefault="002C308B" w:rsidP="002C3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A </w:t>
      </w:r>
      <w:r w:rsidRPr="002C308B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self-dividing number</w:t>
      </w: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 is a number that is divisible by every digit it contains.</w:t>
      </w:r>
    </w:p>
    <w:p w14:paraId="33164662" w14:textId="77777777" w:rsidR="002C308B" w:rsidRPr="002C308B" w:rsidRDefault="002C308B" w:rsidP="002C3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For example, 128 is a self-dividing number because </w:t>
      </w:r>
      <w:r w:rsidRPr="002C308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28 % 1 == 0</w:t>
      </w: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2C308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28 % 2 == 0</w:t>
      </w: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, and </w:t>
      </w:r>
      <w:r w:rsidRPr="002C308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28 % 8 == 0</w:t>
      </w: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7896EED2" w14:textId="77777777" w:rsidR="002C308B" w:rsidRPr="002C308B" w:rsidRDefault="002C308B" w:rsidP="002C3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Also, a self-dividing number is not allowed to contain the digit zero.</w:t>
      </w:r>
    </w:p>
    <w:p w14:paraId="5154EA98" w14:textId="77777777" w:rsidR="002C308B" w:rsidRPr="002C308B" w:rsidRDefault="002C308B" w:rsidP="002C3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 xml:space="preserve">Given a lower and upper number bound, output a list of every possible </w:t>
      </w:r>
      <w:proofErr w:type="spellStart"/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>self dividing</w:t>
      </w:r>
      <w:proofErr w:type="spellEnd"/>
      <w:r w:rsidRPr="002C308B">
        <w:rPr>
          <w:rFonts w:ascii="Segoe UI" w:eastAsia="Times New Roman" w:hAnsi="Segoe UI" w:cs="Segoe UI"/>
          <w:color w:val="263238"/>
          <w:sz w:val="21"/>
          <w:szCs w:val="21"/>
        </w:rPr>
        <w:t xml:space="preserve"> number, including the bounds if possible.</w:t>
      </w:r>
    </w:p>
    <w:p w14:paraId="41B8B03F" w14:textId="77777777" w:rsidR="002C308B" w:rsidRPr="002C308B" w:rsidRDefault="002C308B" w:rsidP="002C3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C308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654E315C" w14:textId="77777777" w:rsidR="002C308B" w:rsidRPr="002C308B" w:rsidRDefault="002C308B" w:rsidP="002C308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C308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2C308B">
        <w:rPr>
          <w:rFonts w:ascii="Consolas" w:eastAsia="Times New Roman" w:hAnsi="Consolas" w:cs="Consolas"/>
          <w:color w:val="263238"/>
          <w:sz w:val="20"/>
          <w:szCs w:val="20"/>
        </w:rPr>
        <w:t xml:space="preserve"> </w:t>
      </w:r>
    </w:p>
    <w:p w14:paraId="03C87369" w14:textId="77777777" w:rsidR="002C308B" w:rsidRPr="002C308B" w:rsidRDefault="002C308B" w:rsidP="002C308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C308B">
        <w:rPr>
          <w:rFonts w:ascii="Consolas" w:eastAsia="Times New Roman" w:hAnsi="Consolas" w:cs="Consolas"/>
          <w:color w:val="263238"/>
          <w:sz w:val="20"/>
          <w:szCs w:val="20"/>
        </w:rPr>
        <w:t>left = 1, right = 22</w:t>
      </w:r>
    </w:p>
    <w:p w14:paraId="3C004695" w14:textId="77777777" w:rsidR="002C308B" w:rsidRPr="002C308B" w:rsidRDefault="002C308B" w:rsidP="002C308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C308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2C308B">
        <w:rPr>
          <w:rFonts w:ascii="Consolas" w:eastAsia="Times New Roman" w:hAnsi="Consolas" w:cs="Consolas"/>
          <w:color w:val="263238"/>
          <w:sz w:val="20"/>
          <w:szCs w:val="20"/>
        </w:rPr>
        <w:t xml:space="preserve"> [1, 2, 3, 4, 5, 6, 7, 8, 9, 11, 12, 15, 22]</w:t>
      </w:r>
    </w:p>
    <w:p w14:paraId="71A087E2" w14:textId="77777777" w:rsidR="002C308B" w:rsidRPr="002C308B" w:rsidRDefault="002C308B" w:rsidP="002C308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C308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0AA99925" w14:textId="3689ED6D" w:rsidR="00E80F3D" w:rsidRDefault="002C308B" w:rsidP="002C308B">
      <w:proofErr w:type="gramStart"/>
      <w:r w:rsidRPr="002C308B">
        <w:rPr>
          <w:rFonts w:ascii="Times New Roman" w:eastAsia="Times New Roman" w:hAnsi="Symbol" w:cs="Times New Roman"/>
          <w:sz w:val="24"/>
          <w:szCs w:val="24"/>
        </w:rPr>
        <w:t></w:t>
      </w:r>
      <w:r w:rsidRPr="002C308B">
        <w:rPr>
          <w:rFonts w:ascii="Times New Roman" w:eastAsia="Times New Roman" w:hAnsi="Times New Roman" w:cs="Times New Roman"/>
          <w:sz w:val="24"/>
          <w:szCs w:val="24"/>
        </w:rPr>
        <w:t xml:space="preserve">  The</w:t>
      </w:r>
      <w:proofErr w:type="gramEnd"/>
      <w:r w:rsidRPr="002C308B">
        <w:rPr>
          <w:rFonts w:ascii="Times New Roman" w:eastAsia="Times New Roman" w:hAnsi="Times New Roman" w:cs="Times New Roman"/>
          <w:sz w:val="24"/>
          <w:szCs w:val="24"/>
        </w:rPr>
        <w:t xml:space="preserve"> boundaries of each input argument are </w:t>
      </w:r>
      <w:r w:rsidRPr="002C308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left &lt;= right &lt;= 10000</w:t>
      </w:r>
      <w:r w:rsidRPr="002C308B">
        <w:rPr>
          <w:rFonts w:ascii="Times New Roman" w:eastAsia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TAwNDUwM7cwNjJV0lEKTi0uzszPAykwrAUAwDx5fiwAAAA="/>
  </w:docVars>
  <w:rsids>
    <w:rsidRoot w:val="00646011"/>
    <w:rsid w:val="002C308B"/>
    <w:rsid w:val="00646011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9F6524-A621-4AA3-B7B9-36BE33AE2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C3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2C308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30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30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438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07T22:40:00Z</dcterms:created>
  <dcterms:modified xsi:type="dcterms:W3CDTF">2019-11-07T22:40:00Z</dcterms:modified>
</cp:coreProperties>
</file>